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045A5" w14:textId="755F9F36" w:rsidR="002D7F90" w:rsidRPr="0040608C" w:rsidRDefault="0040608C" w:rsidP="007750AF">
      <w:pPr>
        <w:spacing w:after="0" w:line="240" w:lineRule="auto"/>
        <w:rPr>
          <w:b/>
          <w:bCs/>
          <w:sz w:val="24"/>
          <w:szCs w:val="24"/>
        </w:rPr>
      </w:pPr>
      <w:r w:rsidRPr="0040608C">
        <w:rPr>
          <w:b/>
          <w:bCs/>
          <w:sz w:val="24"/>
          <w:szCs w:val="24"/>
        </w:rPr>
        <w:t>Guest Author Biography</w:t>
      </w:r>
    </w:p>
    <w:p w14:paraId="2C2F7F95" w14:textId="77777777" w:rsidR="0040608C" w:rsidRDefault="0040608C" w:rsidP="007750AF">
      <w:pPr>
        <w:spacing w:after="0" w:line="240" w:lineRule="auto"/>
      </w:pPr>
    </w:p>
    <w:tbl>
      <w:tblPr>
        <w:tblStyle w:val="TableGrid"/>
        <w:tblW w:w="5000" w:type="pct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315"/>
        <w:gridCol w:w="5611"/>
      </w:tblGrid>
      <w:tr w:rsidR="00752651" w14:paraId="48C43625" w14:textId="77777777" w:rsidTr="000F678D">
        <w:trPr>
          <w:trHeight w:val="6693"/>
        </w:trPr>
        <w:tc>
          <w:tcPr>
            <w:tcW w:w="4315" w:type="dxa"/>
            <w:tcBorders>
              <w:bottom w:val="dashSmallGap" w:sz="4" w:space="0" w:color="auto"/>
            </w:tcBorders>
          </w:tcPr>
          <w:p w14:paraId="185F881F" w14:textId="77777777" w:rsidR="00483F6C" w:rsidRDefault="00483F6C" w:rsidP="007750AF">
            <w:pPr>
              <w:jc w:val="center"/>
            </w:pPr>
          </w:p>
          <w:p w14:paraId="7254C6AB" w14:textId="7906E3D6" w:rsidR="00752651" w:rsidRDefault="00483F6C" w:rsidP="007750A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7155034" wp14:editId="0AFBCD7D">
                  <wp:extent cx="1828800" cy="1828800"/>
                  <wp:effectExtent l="0" t="0" r="0" b="0"/>
                  <wp:docPr id="3" name="Picture 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Ico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1" w:type="dxa"/>
            <w:tcBorders>
              <w:bottom w:val="dashSmallGap" w:sz="4" w:space="0" w:color="auto"/>
            </w:tcBorders>
          </w:tcPr>
          <w:p w14:paraId="30E7EE28" w14:textId="6BF7F065" w:rsidR="00752651" w:rsidRDefault="00BA04B3" w:rsidP="007750AF">
            <w:pPr>
              <w:rPr>
                <w:b/>
                <w:bCs/>
                <w:iCs/>
                <w:lang w:val="en"/>
              </w:rPr>
            </w:pPr>
            <w:r>
              <w:rPr>
                <w:b/>
                <w:bCs/>
                <w:iCs/>
                <w:lang w:val="en"/>
              </w:rPr>
              <w:t>Full Name</w:t>
            </w:r>
          </w:p>
          <w:p w14:paraId="680C360D" w14:textId="77777777" w:rsidR="000F678D" w:rsidRDefault="000F678D" w:rsidP="007750AF">
            <w:pPr>
              <w:rPr>
                <w:lang w:val="en"/>
              </w:rPr>
            </w:pPr>
          </w:p>
          <w:p w14:paraId="2ABBC69F" w14:textId="2FD06054" w:rsidR="00F76043" w:rsidRDefault="00BA04B3" w:rsidP="007750AF">
            <w:pPr>
              <w:rPr>
                <w:lang w:val="en"/>
              </w:rPr>
            </w:pPr>
            <w:r>
              <w:rPr>
                <w:lang w:val="en"/>
              </w:rPr>
              <w:t>Title</w:t>
            </w:r>
          </w:p>
          <w:p w14:paraId="05BC4E4B" w14:textId="77777777" w:rsidR="00380908" w:rsidRDefault="00380908" w:rsidP="007750AF"/>
          <w:p w14:paraId="0F3875F5" w14:textId="08892456" w:rsidR="007750AF" w:rsidRDefault="00BA04B3" w:rsidP="007750AF">
            <w:pPr>
              <w:rPr>
                <w:iCs/>
              </w:rPr>
            </w:pPr>
            <w:r>
              <w:rPr>
                <w:iCs/>
              </w:rPr>
              <w:t>Background information…</w:t>
            </w:r>
          </w:p>
          <w:p w14:paraId="3ECB7C1F" w14:textId="77777777" w:rsidR="00C5284C" w:rsidRDefault="00C5284C" w:rsidP="007750AF">
            <w:pPr>
              <w:rPr>
                <w:iCs/>
              </w:rPr>
            </w:pPr>
          </w:p>
          <w:p w14:paraId="39568F4C" w14:textId="0411ED5B" w:rsidR="00C5284C" w:rsidRPr="0030499C" w:rsidRDefault="00C5284C" w:rsidP="007750AF">
            <w:pPr>
              <w:rPr>
                <w:iCs/>
              </w:rPr>
            </w:pPr>
          </w:p>
        </w:tc>
      </w:tr>
      <w:tr w:rsidR="0047221C" w14:paraId="0E52040A" w14:textId="77777777" w:rsidTr="000F678D">
        <w:trPr>
          <w:trHeight w:val="1185"/>
        </w:trPr>
        <w:tc>
          <w:tcPr>
            <w:tcW w:w="4315" w:type="dxa"/>
            <w:tcBorders>
              <w:top w:val="dashSmallGap" w:sz="4" w:space="0" w:color="auto"/>
            </w:tcBorders>
            <w:vAlign w:val="center"/>
          </w:tcPr>
          <w:p w14:paraId="1AEA777D" w14:textId="77777777" w:rsidR="0047221C" w:rsidRDefault="00483F6C" w:rsidP="0047221C">
            <w:pPr>
              <w:jc w:val="center"/>
              <w:rPr>
                <w:i/>
                <w:iCs/>
                <w:noProof/>
                <w:sz w:val="18"/>
                <w:szCs w:val="18"/>
              </w:rPr>
            </w:pPr>
            <w:r>
              <w:rPr>
                <w:i/>
                <w:iCs/>
                <w:noProof/>
                <w:sz w:val="18"/>
                <w:szCs w:val="18"/>
              </w:rPr>
              <w:t xml:space="preserve">Format: </w:t>
            </w:r>
            <w:r w:rsidR="0047221C" w:rsidRPr="00E8645C">
              <w:rPr>
                <w:i/>
                <w:iCs/>
                <w:noProof/>
                <w:sz w:val="18"/>
                <w:szCs w:val="18"/>
              </w:rPr>
              <w:t>JPG, PNG</w:t>
            </w:r>
          </w:p>
          <w:p w14:paraId="4BDEAFFD" w14:textId="5DDB3FBA" w:rsidR="00483F6C" w:rsidRPr="00E8645C" w:rsidRDefault="00483F6C" w:rsidP="0047221C">
            <w:pPr>
              <w:jc w:val="center"/>
              <w:rPr>
                <w:i/>
                <w:iCs/>
                <w:noProof/>
                <w:sz w:val="18"/>
                <w:szCs w:val="18"/>
              </w:rPr>
            </w:pPr>
            <w:r>
              <w:rPr>
                <w:i/>
                <w:iCs/>
                <w:noProof/>
                <w:sz w:val="18"/>
                <w:szCs w:val="18"/>
              </w:rPr>
              <w:t>Minimum resolution: 600 x 600 pixels</w:t>
            </w:r>
          </w:p>
        </w:tc>
        <w:tc>
          <w:tcPr>
            <w:tcW w:w="5611" w:type="dxa"/>
            <w:tcBorders>
              <w:top w:val="dashSmallGap" w:sz="4" w:space="0" w:color="auto"/>
            </w:tcBorders>
            <w:vAlign w:val="center"/>
          </w:tcPr>
          <w:p w14:paraId="39124E48" w14:textId="79240E40" w:rsidR="0047221C" w:rsidRPr="00E8645C" w:rsidRDefault="0047221C" w:rsidP="0047221C">
            <w:pPr>
              <w:jc w:val="center"/>
              <w:rPr>
                <w:i/>
                <w:iCs/>
                <w:sz w:val="18"/>
                <w:szCs w:val="18"/>
                <w:lang w:val="en"/>
              </w:rPr>
            </w:pPr>
            <w:r w:rsidRPr="00E8645C">
              <w:rPr>
                <w:i/>
                <w:iCs/>
                <w:sz w:val="18"/>
                <w:szCs w:val="18"/>
                <w:lang w:val="en"/>
              </w:rPr>
              <w:t xml:space="preserve">Max. 120 words </w:t>
            </w:r>
          </w:p>
        </w:tc>
      </w:tr>
    </w:tbl>
    <w:p w14:paraId="2A5DF39F" w14:textId="77777777" w:rsidR="00752651" w:rsidRDefault="00752651" w:rsidP="007750AF">
      <w:pPr>
        <w:spacing w:after="0" w:line="240" w:lineRule="auto"/>
      </w:pPr>
    </w:p>
    <w:sectPr w:rsidR="00752651" w:rsidSect="00752651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NjM2MbM0NzQytjRR0lEKTi0uzszPAykwqgUAThb+gCwAAAA="/>
  </w:docVars>
  <w:rsids>
    <w:rsidRoot w:val="00752651"/>
    <w:rsid w:val="000C1692"/>
    <w:rsid w:val="000F678D"/>
    <w:rsid w:val="002B2DB2"/>
    <w:rsid w:val="002D7F90"/>
    <w:rsid w:val="0030499C"/>
    <w:rsid w:val="00380908"/>
    <w:rsid w:val="003B4DED"/>
    <w:rsid w:val="0040608C"/>
    <w:rsid w:val="0047221C"/>
    <w:rsid w:val="00483F6C"/>
    <w:rsid w:val="004920BF"/>
    <w:rsid w:val="00492577"/>
    <w:rsid w:val="004978CD"/>
    <w:rsid w:val="00506DB3"/>
    <w:rsid w:val="005134F5"/>
    <w:rsid w:val="00752651"/>
    <w:rsid w:val="007750AF"/>
    <w:rsid w:val="007B5962"/>
    <w:rsid w:val="0095051B"/>
    <w:rsid w:val="00975EC7"/>
    <w:rsid w:val="00BA04B3"/>
    <w:rsid w:val="00C5284C"/>
    <w:rsid w:val="00CA04BA"/>
    <w:rsid w:val="00CF5281"/>
    <w:rsid w:val="00E8645C"/>
    <w:rsid w:val="00F76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A4706"/>
  <w15:chartTrackingRefBased/>
  <w15:docId w15:val="{95766851-269E-4502-A3CF-758DAFB26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26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D88DB25E5FF498A823B91D7E74F7F" ma:contentTypeVersion="14" ma:contentTypeDescription="Create a new document." ma:contentTypeScope="" ma:versionID="929dd9c0b9b14b583a77f080d024ce5e">
  <xsd:schema xmlns:xsd="http://www.w3.org/2001/XMLSchema" xmlns:xs="http://www.w3.org/2001/XMLSchema" xmlns:p="http://schemas.microsoft.com/office/2006/metadata/properties" xmlns:ns2="c74c6b28-24e1-4dd4-9abd-299163cc8393" xmlns:ns3="c6216ee1-2e58-4c3b-b808-7a4ace8418c7" targetNamespace="http://schemas.microsoft.com/office/2006/metadata/properties" ma:root="true" ma:fieldsID="35013582873d7f3ebcc99b817336f576" ns2:_="" ns3:_="">
    <xsd:import namespace="c74c6b28-24e1-4dd4-9abd-299163cc8393"/>
    <xsd:import namespace="c6216ee1-2e58-4c3b-b808-7a4ace8418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4c6b28-24e1-4dd4-9abd-299163cc83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97fff86-95f1-4199-b679-4e49041def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216ee1-2e58-4c3b-b808-7a4ace8418c7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a616830-9f63-4ef3-9008-9e0881e2e29b}" ma:internalName="TaxCatchAll" ma:showField="CatchAllData" ma:web="c6216ee1-2e58-4c3b-b808-7a4ace8418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4c6b28-24e1-4dd4-9abd-299163cc8393">
      <Terms xmlns="http://schemas.microsoft.com/office/infopath/2007/PartnerControls"/>
    </lcf76f155ced4ddcb4097134ff3c332f>
    <TaxCatchAll xmlns="c6216ee1-2e58-4c3b-b808-7a4ace8418c7" xsi:nil="true"/>
  </documentManagement>
</p:properties>
</file>

<file path=customXml/itemProps1.xml><?xml version="1.0" encoding="utf-8"?>
<ds:datastoreItem xmlns:ds="http://schemas.openxmlformats.org/officeDocument/2006/customXml" ds:itemID="{E9F576B3-46E6-4447-8CD0-899CDFA078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4c6b28-24e1-4dd4-9abd-299163cc8393"/>
    <ds:schemaRef ds:uri="c6216ee1-2e58-4c3b-b808-7a4ace8418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2DC4E7-2582-48B9-9DE0-59D3CC01D3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0770B7-600B-4052-B34C-8000CBD09003}">
  <ds:schemaRefs>
    <ds:schemaRef ds:uri="c74c6b28-24e1-4dd4-9abd-299163cc8393"/>
    <ds:schemaRef ds:uri="http://purl.org/dc/terms/"/>
    <ds:schemaRef ds:uri="http://www.w3.org/XML/1998/namespace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c6216ee1-2e58-4c3b-b808-7a4ace8418c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</Words>
  <Characters>1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vZone</dc:creator>
  <cp:keywords/>
  <dc:description/>
  <cp:lastModifiedBy>Linh Pham</cp:lastModifiedBy>
  <cp:revision>4</cp:revision>
  <dcterms:created xsi:type="dcterms:W3CDTF">2022-09-27T15:58:00Z</dcterms:created>
  <dcterms:modified xsi:type="dcterms:W3CDTF">2022-10-07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D88DB25E5FF498A823B91D7E74F7F</vt:lpwstr>
  </property>
  <property fmtid="{D5CDD505-2E9C-101B-9397-08002B2CF9AE}" pid="3" name="MediaServiceImageTags">
    <vt:lpwstr/>
  </property>
</Properties>
</file>